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051" w:rsidRDefault="00091051" w:rsidP="00091051">
      <w:r>
        <w:t>MAT1222 - Algebra</w:t>
      </w:r>
    </w:p>
    <w:p w:rsidR="00916A2F" w:rsidRDefault="003B5559" w:rsidP="00091051">
      <w:pPr>
        <w:pStyle w:val="Title"/>
        <w:jc w:val="center"/>
      </w:pPr>
      <w:r>
        <w:t>Module 0</w:t>
      </w:r>
      <w:r w:rsidR="00FF72BF">
        <w:t>5</w:t>
      </w:r>
      <w:r w:rsidR="00091051">
        <w:t xml:space="preserve"> Written Assignment</w:t>
      </w:r>
    </w:p>
    <w:p w:rsidR="00091051" w:rsidRDefault="00091051" w:rsidP="00091051"/>
    <w:p w:rsidR="003B5559" w:rsidRDefault="00630C57" w:rsidP="00091051">
      <w:r w:rsidRPr="00091051">
        <w:rPr>
          <w:b/>
          <w:i/>
        </w:rPr>
        <w:t>Instructions:</w:t>
      </w:r>
      <w:r>
        <w:t xml:space="preserve"> Complete the problem given below.  You need to show </w:t>
      </w:r>
      <w:r w:rsidRPr="00CE1C6A">
        <w:rPr>
          <w:b/>
          <w:i/>
        </w:rPr>
        <w:t>ALL</w:t>
      </w:r>
      <w:r>
        <w:t xml:space="preserve"> of your work and steps.  You will also need to explain in English how you solved it and why you did each step.   The final item in the problem is a conclusion where you will explain what the answer means for that problem.</w:t>
      </w:r>
    </w:p>
    <w:p w:rsidR="00630C57" w:rsidRDefault="00630C57" w:rsidP="00091051"/>
    <w:p w:rsidR="00FF72BF" w:rsidRPr="00FF72BF" w:rsidRDefault="00957AE0" w:rsidP="00957AE0">
      <w:pPr>
        <w:pStyle w:val="ListParagraph"/>
        <w:numPr>
          <w:ilvl w:val="0"/>
          <w:numId w:val="1"/>
        </w:numPr>
      </w:pPr>
      <w:r>
        <w:t>A piece of paper has a length which is 7 inches longer than the width of the paper.  If the area is 60 square inches, what are the dimensions of the paper?</w:t>
      </w:r>
      <w:bookmarkStart w:id="0" w:name="_GoBack"/>
      <w:bookmarkEnd w:id="0"/>
    </w:p>
    <w:p w:rsidR="00FF72BF" w:rsidRDefault="00FF72BF" w:rsidP="00FF72BF">
      <w:pPr>
        <w:pStyle w:val="ListParagraph"/>
        <w:rPr>
          <w:rFonts w:eastAsiaTheme="minorEastAsia"/>
        </w:rPr>
      </w:pPr>
    </w:p>
    <w:p w:rsidR="00FF72BF" w:rsidRDefault="00FF72BF" w:rsidP="00FF72BF">
      <w:pPr>
        <w:pStyle w:val="ListParagraph"/>
      </w:pPr>
      <w:r w:rsidRPr="00FF72BF">
        <w:rPr>
          <w:rFonts w:eastAsiaTheme="minorEastAsia"/>
          <w:i/>
        </w:rPr>
        <w:t>Hint:</w:t>
      </w:r>
      <w:r>
        <w:rPr>
          <w:rFonts w:eastAsiaTheme="minorEastAsia"/>
        </w:rPr>
        <w:t xml:space="preserve"> </w:t>
      </w:r>
      <w:r w:rsidR="00957AE0">
        <w:rPr>
          <w:rFonts w:eastAsiaTheme="minorEastAsia"/>
        </w:rPr>
        <w:t>Use the formula for the area of a rectangle (</w:t>
      </w:r>
      <m:oMath>
        <m:r>
          <w:rPr>
            <w:rFonts w:ascii="Cambria Math" w:eastAsiaTheme="minorEastAsia" w:hAnsi="Cambria Math"/>
          </w:rPr>
          <m:t>A=lw</m:t>
        </m:r>
      </m:oMath>
      <w:r w:rsidR="00957AE0">
        <w:rPr>
          <w:rFonts w:eastAsiaTheme="minorEastAsia"/>
        </w:rPr>
        <w:t>)</w:t>
      </w:r>
    </w:p>
    <w:p w:rsidR="00644C27" w:rsidRDefault="00644C27" w:rsidP="00644C27">
      <w:pPr>
        <w:pStyle w:val="ListParagraph"/>
        <w:jc w:val="center"/>
      </w:pPr>
    </w:p>
    <w:tbl>
      <w:tblPr>
        <w:tblStyle w:val="PlainTable1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74917" w:rsidTr="00F74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F74917" w:rsidP="00644C27">
            <w:pPr>
              <w:pStyle w:val="ListParagraph"/>
              <w:numPr>
                <w:ilvl w:val="0"/>
                <w:numId w:val="4"/>
              </w:numPr>
            </w:pPr>
            <w:r>
              <w:t>Solve the problem in the area below.  Include all of your steps (you may insert a picture of your work below).</w:t>
            </w:r>
          </w:p>
        </w:tc>
      </w:tr>
      <w:tr w:rsidR="00F74917" w:rsidTr="00F74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F74917" w:rsidRDefault="00F74917" w:rsidP="00F74917">
            <w:pPr>
              <w:pStyle w:val="ListParagraph"/>
              <w:rPr>
                <w:b w:val="0"/>
                <w:i/>
              </w:rPr>
            </w:pPr>
            <w:r w:rsidRPr="00F74917">
              <w:rPr>
                <w:b w:val="0"/>
                <w:i/>
              </w:rPr>
              <w:t>Show work here</w:t>
            </w:r>
          </w:p>
        </w:tc>
      </w:tr>
      <w:tr w:rsidR="00F74917" w:rsidTr="00F74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F74917" w:rsidP="00644C27">
            <w:pPr>
              <w:pStyle w:val="ListParagraph"/>
              <w:numPr>
                <w:ilvl w:val="0"/>
                <w:numId w:val="4"/>
              </w:numPr>
            </w:pPr>
            <w:r>
              <w:t>Explain all of your steps in English below.  Make sure you are thoroughly explaining yourself in DETAIL!</w:t>
            </w:r>
          </w:p>
        </w:tc>
      </w:tr>
      <w:tr w:rsidR="00F74917" w:rsidTr="00F74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F74917" w:rsidRDefault="00F74917" w:rsidP="00F74917">
            <w:pPr>
              <w:pStyle w:val="ListParagraph"/>
              <w:rPr>
                <w:b w:val="0"/>
                <w:i/>
              </w:rPr>
            </w:pPr>
            <w:r w:rsidRPr="00F74917">
              <w:rPr>
                <w:b w:val="0"/>
                <w:i/>
              </w:rPr>
              <w:t>Include an explanation here</w:t>
            </w:r>
          </w:p>
        </w:tc>
      </w:tr>
      <w:tr w:rsidR="00F74917" w:rsidTr="00F74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Default="005405B7" w:rsidP="00644C27">
            <w:pPr>
              <w:pStyle w:val="ListParagraph"/>
              <w:numPr>
                <w:ilvl w:val="0"/>
                <w:numId w:val="4"/>
              </w:numPr>
            </w:pPr>
            <w:r>
              <w:t>Interpret your answer in a conclusion statement below. (Hint: Answer the question in the word problem.)</w:t>
            </w:r>
          </w:p>
        </w:tc>
      </w:tr>
      <w:tr w:rsidR="00F74917" w:rsidTr="00540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5" w:type="dxa"/>
          </w:tcPr>
          <w:p w:rsidR="00F74917" w:rsidRPr="005405B7" w:rsidRDefault="005405B7" w:rsidP="005405B7">
            <w:pPr>
              <w:pStyle w:val="ListParagraph"/>
              <w:rPr>
                <w:b w:val="0"/>
                <w:i/>
              </w:rPr>
            </w:pPr>
            <w:r>
              <w:rPr>
                <w:b w:val="0"/>
                <w:i/>
              </w:rPr>
              <w:t xml:space="preserve">Conclusion statement here. </w:t>
            </w:r>
          </w:p>
        </w:tc>
      </w:tr>
    </w:tbl>
    <w:p w:rsidR="00CE1C6A" w:rsidRPr="00091051" w:rsidRDefault="00CE1C6A" w:rsidP="00CE1C6A"/>
    <w:sectPr w:rsidR="00CE1C6A" w:rsidRPr="00091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5192" w:rsidRDefault="000B5192" w:rsidP="00091051">
      <w:pPr>
        <w:spacing w:after="0" w:line="240" w:lineRule="auto"/>
      </w:pPr>
      <w:r>
        <w:separator/>
      </w:r>
    </w:p>
  </w:endnote>
  <w:endnote w:type="continuationSeparator" w:id="0">
    <w:p w:rsidR="000B5192" w:rsidRDefault="000B5192" w:rsidP="00091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5192" w:rsidRDefault="000B5192" w:rsidP="00091051">
      <w:pPr>
        <w:spacing w:after="0" w:line="240" w:lineRule="auto"/>
      </w:pPr>
      <w:r>
        <w:separator/>
      </w:r>
    </w:p>
  </w:footnote>
  <w:footnote w:type="continuationSeparator" w:id="0">
    <w:p w:rsidR="000B5192" w:rsidRDefault="000B5192" w:rsidP="000910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177924"/>
    <w:multiLevelType w:val="hybridMultilevel"/>
    <w:tmpl w:val="C67C05C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02329B"/>
    <w:multiLevelType w:val="hybridMultilevel"/>
    <w:tmpl w:val="51C0B9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9F42F6"/>
    <w:multiLevelType w:val="hybridMultilevel"/>
    <w:tmpl w:val="47EEFAB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5BA22CF"/>
    <w:multiLevelType w:val="hybridMultilevel"/>
    <w:tmpl w:val="C67C05C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TczMDEyMrMwMzNS0lEKTi0uzszPAykwqgUA8CZRACwAAAA="/>
  </w:docVars>
  <w:rsids>
    <w:rsidRoot w:val="00091051"/>
    <w:rsid w:val="00025CD7"/>
    <w:rsid w:val="00083639"/>
    <w:rsid w:val="00091051"/>
    <w:rsid w:val="000B5192"/>
    <w:rsid w:val="0018009B"/>
    <w:rsid w:val="003614FD"/>
    <w:rsid w:val="003B5559"/>
    <w:rsid w:val="004A4364"/>
    <w:rsid w:val="004C78D1"/>
    <w:rsid w:val="00527D6F"/>
    <w:rsid w:val="005405B7"/>
    <w:rsid w:val="00594398"/>
    <w:rsid w:val="00630C57"/>
    <w:rsid w:val="00644C27"/>
    <w:rsid w:val="006A3B4A"/>
    <w:rsid w:val="00745198"/>
    <w:rsid w:val="00916A2F"/>
    <w:rsid w:val="0092407C"/>
    <w:rsid w:val="00924FC9"/>
    <w:rsid w:val="00957AE0"/>
    <w:rsid w:val="00B33CE3"/>
    <w:rsid w:val="00C215F6"/>
    <w:rsid w:val="00CE1C6A"/>
    <w:rsid w:val="00E4531A"/>
    <w:rsid w:val="00EF4B2A"/>
    <w:rsid w:val="00F123E8"/>
    <w:rsid w:val="00F44571"/>
    <w:rsid w:val="00F74917"/>
    <w:rsid w:val="00FF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78AEEF-FE19-4F79-BF10-17FEFABE3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051"/>
  </w:style>
  <w:style w:type="paragraph" w:styleId="Footer">
    <w:name w:val="footer"/>
    <w:basedOn w:val="Normal"/>
    <w:link w:val="FooterChar"/>
    <w:uiPriority w:val="99"/>
    <w:unhideWhenUsed/>
    <w:rsid w:val="00091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051"/>
  </w:style>
  <w:style w:type="paragraph" w:styleId="Title">
    <w:name w:val="Title"/>
    <w:basedOn w:val="Normal"/>
    <w:next w:val="Normal"/>
    <w:link w:val="TitleChar"/>
    <w:uiPriority w:val="10"/>
    <w:qFormat/>
    <w:rsid w:val="00091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9105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91051"/>
    <w:rPr>
      <w:color w:val="808080"/>
    </w:rPr>
  </w:style>
  <w:style w:type="table" w:styleId="TableGrid">
    <w:name w:val="Table Grid"/>
    <w:basedOn w:val="TableNormal"/>
    <w:uiPriority w:val="39"/>
    <w:rsid w:val="00F74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749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Allisha Langdon</cp:lastModifiedBy>
  <cp:revision>6</cp:revision>
  <dcterms:created xsi:type="dcterms:W3CDTF">2016-12-23T22:56:00Z</dcterms:created>
  <dcterms:modified xsi:type="dcterms:W3CDTF">2017-03-01T19:49:00Z</dcterms:modified>
</cp:coreProperties>
</file>